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3544FA3" w14:textId="3F01D6E4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A471DF"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 w:rsidR="00A471DF">
              <w:rPr>
                <w:rFonts w:ascii="Times New Roman" w:eastAsia="仿宋" w:hAnsi="Times New Roman" w:hint="eastAsia"/>
                <w:sz w:val="24"/>
                <w:szCs w:val="24"/>
              </w:rPr>
              <w:t>pp</w:t>
            </w:r>
            <w:r w:rsidR="00A471DF">
              <w:rPr>
                <w:rFonts w:ascii="Times New Roman" w:eastAsia="仿宋" w:hAnsi="Times New Roman"/>
                <w:sz w:val="24"/>
                <w:szCs w:val="24"/>
              </w:rPr>
              <w:t>lied Science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4C1615EA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7507C4B7" w14:textId="5A3C9FE9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05E90CE9" w14:textId="0BD7E8B9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induced by tidal fluctuation for underwater shield tunnel during service based on historical monitoring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Research on intelligent early warning technology for parametric construction of deep foundation pit in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F1A4F" w14:textId="77777777" w:rsidR="00D27C4A" w:rsidRDefault="00D27C4A" w:rsidP="000F2CC4">
      <w:r>
        <w:separator/>
      </w:r>
    </w:p>
  </w:endnote>
  <w:endnote w:type="continuationSeparator" w:id="0">
    <w:p w14:paraId="4E3DA72F" w14:textId="77777777" w:rsidR="00D27C4A" w:rsidRDefault="00D27C4A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591DD" w14:textId="77777777" w:rsidR="00D27C4A" w:rsidRDefault="00D27C4A" w:rsidP="000F2CC4">
      <w:r>
        <w:separator/>
      </w:r>
    </w:p>
  </w:footnote>
  <w:footnote w:type="continuationSeparator" w:id="0">
    <w:p w14:paraId="329C711A" w14:textId="77777777" w:rsidR="00D27C4A" w:rsidRDefault="00D27C4A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4FAG1+t4A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3DAB"/>
    <w:rsid w:val="00874260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3</TotalTime>
  <Pages>4</Pages>
  <Words>1472</Words>
  <Characters>8395</Characters>
  <Application>Microsoft Office Word</Application>
  <DocSecurity>0</DocSecurity>
  <Lines>69</Lines>
  <Paragraphs>19</Paragraphs>
  <ScaleCrop>false</ScaleCrop>
  <Company/>
  <LinksUpToDate>false</LinksUpToDate>
  <CharactersWithSpaces>9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76</cp:revision>
  <cp:lastPrinted>2024-10-06T15:18:00Z</cp:lastPrinted>
  <dcterms:created xsi:type="dcterms:W3CDTF">2023-03-15T15:20:00Z</dcterms:created>
  <dcterms:modified xsi:type="dcterms:W3CDTF">2024-10-25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